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3088C6" w14:textId="77777777" w:rsidR="007F649D" w:rsidRDefault="0043017D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FBD80B" wp14:editId="799BD5BD">
                <wp:simplePos x="0" y="0"/>
                <wp:positionH relativeFrom="column">
                  <wp:posOffset>-63500</wp:posOffset>
                </wp:positionH>
                <wp:positionV relativeFrom="paragraph">
                  <wp:posOffset>1257300</wp:posOffset>
                </wp:positionV>
                <wp:extent cx="6057900" cy="6746240"/>
                <wp:effectExtent l="0" t="0" r="0" b="1016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674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784312" w14:textId="189C7F86" w:rsidR="0043017D" w:rsidRDefault="00791056">
                            <w:r>
                              <w:t xml:space="preserve"> </w:t>
                            </w:r>
                            <w:r w:rsidR="009A67D5">
                              <w:t xml:space="preserve">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D972E3" wp14:editId="52F65A45">
                                  <wp:extent cx="5610225" cy="185737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6"/>
                                          <a:srcRect l="1458" t="19713" r="35961" b="3748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10225" cy="18573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124E107" w14:textId="7DA09562" w:rsidR="00260066" w:rsidRDefault="00260066" w:rsidP="00260066">
                            <w:pPr>
                              <w:pStyle w:val="p1"/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before="0" w:beforeAutospacing="0" w:after="369" w:afterAutospacing="0" w:line="276" w:lineRule="auto"/>
                              <w:rPr>
                                <w:color w:val="333333"/>
                              </w:rPr>
                            </w:pPr>
                            <w:r>
                              <w:rPr>
                                <w:color w:val="333333"/>
                              </w:rPr>
                              <w:t>Come join the third</w:t>
                            </w:r>
                            <w:r w:rsidRPr="00724D13">
                              <w:rPr>
                                <w:color w:val="333333"/>
                              </w:rPr>
                              <w:t> annual</w:t>
                            </w:r>
                            <w:r>
                              <w:rPr>
                                <w:b/>
                                <w:color w:val="333333"/>
                              </w:rPr>
                              <w:t xml:space="preserve"> Run into Madness 7K</w:t>
                            </w:r>
                            <w:r>
                              <w:rPr>
                                <w:color w:val="333333"/>
                              </w:rPr>
                              <w:t xml:space="preserve">! This event features and athlete division Run/Walk </w:t>
                            </w:r>
                            <w:r w:rsidR="00E1355A">
                              <w:rPr>
                                <w:color w:val="333333"/>
                              </w:rPr>
                              <w:t xml:space="preserve">on Saturday, March 3 2018 </w:t>
                            </w:r>
                            <w:r>
                              <w:rPr>
                                <w:color w:val="333333"/>
                              </w:rPr>
                              <w:t>starting at 9 a.m.</w:t>
                            </w:r>
                          </w:p>
                          <w:p w14:paraId="1ED98257" w14:textId="2D9E5700" w:rsidR="00260066" w:rsidRDefault="00260066" w:rsidP="00260066">
                            <w:pPr>
                              <w:pStyle w:val="p1"/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before="0" w:beforeAutospacing="0" w:after="369" w:afterAutospacing="0" w:line="276" w:lineRule="auto"/>
                              <w:rPr>
                                <w:color w:val="333333"/>
                              </w:rPr>
                            </w:pPr>
                            <w:r w:rsidRPr="00724D13">
                              <w:rPr>
                                <w:color w:val="333333"/>
                              </w:rPr>
                              <w:t>This event is one of the three Screaming Eagles Running Series races</w:t>
                            </w:r>
                            <w:r>
                              <w:rPr>
                                <w:color w:val="333333"/>
                              </w:rPr>
                              <w:t xml:space="preserve"> [Hearts on Fire 5K in February and </w:t>
                            </w:r>
                            <w:proofErr w:type="gramStart"/>
                            <w:r>
                              <w:rPr>
                                <w:color w:val="333333"/>
                              </w:rPr>
                              <w:t>Spring</w:t>
                            </w:r>
                            <w:proofErr w:type="gramEnd"/>
                            <w:r>
                              <w:rPr>
                                <w:color w:val="333333"/>
                              </w:rPr>
                              <w:t xml:space="preserve"> into Fitness 10K in April].</w:t>
                            </w:r>
                          </w:p>
                          <w:p w14:paraId="196A114F" w14:textId="2E7C560B" w:rsidR="00260066" w:rsidRPr="00724D13" w:rsidRDefault="00260066" w:rsidP="00260066">
                            <w:pPr>
                              <w:pStyle w:val="p1"/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before="0" w:beforeAutospacing="0" w:after="369" w:afterAutospacing="0" w:line="276" w:lineRule="auto"/>
                              <w:rPr>
                                <w:color w:val="333333"/>
                              </w:rPr>
                            </w:pPr>
                            <w:r w:rsidRPr="00724D13">
                              <w:rPr>
                                <w:color w:val="333333"/>
                              </w:rPr>
                              <w:t xml:space="preserve">The focus of this series is to increase the health and well-being of the Evansville community while also providing hands-on experience for students at the University of Southern Indiana. </w:t>
                            </w:r>
                          </w:p>
                          <w:p w14:paraId="1526C50A" w14:textId="6B215E20" w:rsidR="00260066" w:rsidRPr="00724D13" w:rsidRDefault="00260066" w:rsidP="00260066">
                            <w:pPr>
                              <w:pStyle w:val="p1"/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before="0" w:beforeAutospacing="0" w:after="369" w:afterAutospacing="0" w:line="276" w:lineRule="auto"/>
                              <w:rPr>
                                <w:color w:val="333333"/>
                              </w:rPr>
                            </w:pPr>
                            <w:r w:rsidRPr="00724D13">
                              <w:rPr>
                                <w:color w:val="333333"/>
                              </w:rPr>
                              <w:t>A portion of the pr</w:t>
                            </w:r>
                            <w:r>
                              <w:rPr>
                                <w:color w:val="333333"/>
                              </w:rPr>
                              <w:t>oceeds from the Run into Madness 7</w:t>
                            </w:r>
                            <w:r w:rsidRPr="00724D13">
                              <w:rPr>
                                <w:color w:val="333333"/>
                              </w:rPr>
                              <w:t>K will be used to offer programming and provide professional development opportunities for student clubs within USI’s Pott College. 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628"/>
                              <w:gridCol w:w="4629"/>
                            </w:tblGrid>
                            <w:tr w:rsidR="00260066" w:rsidRPr="00724D13" w14:paraId="7746ECFD" w14:textId="77777777" w:rsidTr="006F74D4">
                              <w:tc>
                                <w:tcPr>
                                  <w:tcW w:w="4628" w:type="dxa"/>
                                </w:tcPr>
                                <w:p w14:paraId="0B61D319" w14:textId="77777777" w:rsidR="00260066" w:rsidRPr="00724D13" w:rsidRDefault="00260066" w:rsidP="00260066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 w:rsidRPr="00724D13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Registration</w:t>
                                  </w:r>
                                </w:p>
                              </w:tc>
                              <w:tc>
                                <w:tcPr>
                                  <w:tcW w:w="4629" w:type="dxa"/>
                                </w:tcPr>
                                <w:p w14:paraId="42EC1DFB" w14:textId="77777777" w:rsidR="00260066" w:rsidRPr="00724D13" w:rsidRDefault="00260066" w:rsidP="00260066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 w:rsidRPr="00724D13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Cost</w:t>
                                  </w:r>
                                </w:p>
                              </w:tc>
                            </w:tr>
                            <w:tr w:rsidR="00260066" w:rsidRPr="00724D13" w14:paraId="29CF584B" w14:textId="77777777" w:rsidTr="006F74D4">
                              <w:tc>
                                <w:tcPr>
                                  <w:tcW w:w="4628" w:type="dxa"/>
                                </w:tcPr>
                                <w:p w14:paraId="76FE98B3" w14:textId="78EB094E" w:rsidR="00260066" w:rsidRPr="00724D13" w:rsidRDefault="00260066" w:rsidP="00260066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Register by February 24</w:t>
                                  </w:r>
                                  <w:r w:rsidRPr="00260066">
                                    <w:rPr>
                                      <w:rFonts w:ascii="Times New Roman" w:hAnsi="Times New Roman" w:cs="Times New Roman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629" w:type="dxa"/>
                                </w:tcPr>
                                <w:p w14:paraId="2034EF5C" w14:textId="77777777" w:rsidR="00260066" w:rsidRPr="00724D13" w:rsidRDefault="00260066" w:rsidP="00260066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24D13">
                                    <w:rPr>
                                      <w:rFonts w:ascii="Times New Roman" w:hAnsi="Times New Roman" w:cs="Times New Roman"/>
                                    </w:rPr>
                                    <w:t>$20</w:t>
                                  </w:r>
                                </w:p>
                              </w:tc>
                            </w:tr>
                            <w:tr w:rsidR="00260066" w:rsidRPr="00724D13" w14:paraId="319A91CE" w14:textId="77777777" w:rsidTr="006F74D4">
                              <w:tc>
                                <w:tcPr>
                                  <w:tcW w:w="4628" w:type="dxa"/>
                                </w:tcPr>
                                <w:p w14:paraId="127AEDBF" w14:textId="68E3B776" w:rsidR="00260066" w:rsidRPr="00724D13" w:rsidRDefault="00260066" w:rsidP="00260066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Register after February 24</w:t>
                                  </w:r>
                                  <w:r w:rsidRPr="00260066">
                                    <w:rPr>
                                      <w:rFonts w:ascii="Times New Roman" w:hAnsi="Times New Roman" w:cs="Times New Roman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629" w:type="dxa"/>
                                </w:tcPr>
                                <w:p w14:paraId="10FF6A38" w14:textId="77777777" w:rsidR="00260066" w:rsidRPr="00724D13" w:rsidRDefault="00260066" w:rsidP="00260066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24D13">
                                    <w:rPr>
                                      <w:rFonts w:ascii="Times New Roman" w:hAnsi="Times New Roman" w:cs="Times New Roman"/>
                                    </w:rPr>
                                    <w:t>$25</w:t>
                                  </w:r>
                                </w:p>
                              </w:tc>
                            </w:tr>
                            <w:tr w:rsidR="00260066" w:rsidRPr="00724D13" w14:paraId="558EC701" w14:textId="77777777" w:rsidTr="006F74D4">
                              <w:trPr>
                                <w:trHeight w:val="531"/>
                              </w:trPr>
                              <w:tc>
                                <w:tcPr>
                                  <w:tcW w:w="4628" w:type="dxa"/>
                                </w:tcPr>
                                <w:p w14:paraId="11D84CCD" w14:textId="77777777" w:rsidR="00260066" w:rsidRPr="00724D13" w:rsidRDefault="00260066" w:rsidP="00260066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24D13">
                                    <w:rPr>
                                      <w:rFonts w:ascii="Times New Roman" w:hAnsi="Times New Roman" w:cs="Times New Roman"/>
                                    </w:rPr>
                                    <w:t>Register by February 6</w:t>
                                  </w:r>
                                  <w:r w:rsidRPr="00724D13">
                                    <w:rPr>
                                      <w:rFonts w:ascii="Times New Roman" w:hAnsi="Times New Roman" w:cs="Times New Roman"/>
                                      <w:vertAlign w:val="superscript"/>
                                    </w:rPr>
                                    <w:t xml:space="preserve">th </w:t>
                                  </w:r>
                                  <w:r w:rsidRPr="00724D13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</w:t>
                                  </w:r>
                                  <w:r w:rsidRPr="00614273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[all three running series races]</w:t>
                                  </w:r>
                                </w:p>
                              </w:tc>
                              <w:tc>
                                <w:tcPr>
                                  <w:tcW w:w="4629" w:type="dxa"/>
                                </w:tcPr>
                                <w:p w14:paraId="32071A75" w14:textId="77777777" w:rsidR="00260066" w:rsidRPr="00724D13" w:rsidRDefault="00260066" w:rsidP="00260066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24D13">
                                    <w:rPr>
                                      <w:rFonts w:ascii="Times New Roman" w:hAnsi="Times New Roman" w:cs="Times New Roman"/>
                                    </w:rPr>
                                    <w:t>$55</w:t>
                                  </w:r>
                                </w:p>
                              </w:tc>
                            </w:tr>
                          </w:tbl>
                          <w:p w14:paraId="61755CA9" w14:textId="77777777" w:rsidR="00260066" w:rsidRDefault="00260066" w:rsidP="00260066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color w:val="333333"/>
                              </w:rPr>
                            </w:pPr>
                          </w:p>
                          <w:p w14:paraId="6E709D6D" w14:textId="16FFA74C" w:rsidR="00260066" w:rsidRPr="00260066" w:rsidRDefault="00260066" w:rsidP="0026006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Times New Roman" w:hAnsi="Times New Roman" w:cs="Times New Roman"/>
                                <w:color w:val="333333"/>
                              </w:rPr>
                            </w:pPr>
                            <w:r w:rsidRPr="00260066">
                              <w:rPr>
                                <w:rFonts w:ascii="Times New Roman" w:hAnsi="Times New Roman" w:cs="Times New Roman"/>
                                <w:color w:val="333333"/>
                              </w:rPr>
                              <w:t xml:space="preserve">Go to </w:t>
                            </w:r>
                            <w:r w:rsidRPr="00812397">
                              <w:rPr>
                                <w:rFonts w:ascii="Times New Roman" w:hAnsi="Times New Roman" w:cs="Times New Roman"/>
                                <w:b/>
                                <w:color w:val="333333"/>
                              </w:rPr>
                              <w:t xml:space="preserve">usi.edu/running </w:t>
                            </w:r>
                            <w:r w:rsidRPr="00260066">
                              <w:rPr>
                                <w:rFonts w:ascii="Times New Roman" w:hAnsi="Times New Roman" w:cs="Times New Roman"/>
                                <w:color w:val="333333"/>
                              </w:rPr>
                              <w:t>for more information and</w:t>
                            </w:r>
                            <w:r w:rsidR="00812397">
                              <w:rPr>
                                <w:rFonts w:ascii="Times New Roman" w:hAnsi="Times New Roman" w:cs="Times New Roman"/>
                                <w:color w:val="333333"/>
                              </w:rPr>
                              <w:t xml:space="preserve"> to get registered</w:t>
                            </w:r>
                            <w:r w:rsidRPr="00260066">
                              <w:rPr>
                                <w:rFonts w:ascii="Times New Roman" w:hAnsi="Times New Roman" w:cs="Times New Roman"/>
                                <w:color w:val="333333"/>
                              </w:rPr>
                              <w:t>.</w:t>
                            </w:r>
                            <w:r w:rsidR="00812397">
                              <w:rPr>
                                <w:rFonts w:ascii="Times New Roman" w:hAnsi="Times New Roman" w:cs="Times New Roman"/>
                                <w:color w:val="333333"/>
                              </w:rPr>
                              <w:t xml:space="preserve"> </w:t>
                            </w:r>
                          </w:p>
                          <w:p w14:paraId="73CE1161" w14:textId="77777777" w:rsidR="00791056" w:rsidRDefault="0079105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pt;margin-top:99pt;width:477pt;height:531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" filled="f" stroked="f">
                <v:textbox>
                  <w:txbxContent>
                    <w:p w14:paraId="07784312" w14:textId="189C7F86" w:rsidR="0043017D" w:rsidRDefault="00791056">
                      <w:r>
                        <w:t xml:space="preserve"> </w:t>
                      </w:r>
                      <w:r w:rsidR="009A67D5">
                        <w:t xml:space="preserve">  </w:t>
                      </w:r>
                      <w:r>
                        <w:t xml:space="preserve">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6D972E3" wp14:editId="52F65A45">
                            <wp:extent cx="5610225" cy="185737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6"/>
                                    <a:srcRect l="1458" t="19713" r="35961" b="3748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610225" cy="185737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124E107" w14:textId="7DA09562" w:rsidR="00260066" w:rsidRDefault="00260066" w:rsidP="00260066">
                      <w:pPr>
                        <w:pStyle w:val="p1"/>
                        <w:numPr>
                          <w:ilvl w:val="0"/>
                          <w:numId w:val="1"/>
                        </w:numPr>
                        <w:shd w:val="clear" w:color="auto" w:fill="FFFFFF"/>
                        <w:spacing w:before="0" w:beforeAutospacing="0" w:after="369" w:afterAutospacing="0" w:line="276" w:lineRule="auto"/>
                        <w:rPr>
                          <w:color w:val="333333"/>
                        </w:rPr>
                      </w:pPr>
                      <w:r>
                        <w:rPr>
                          <w:color w:val="333333"/>
                        </w:rPr>
                        <w:t>Come join the third</w:t>
                      </w:r>
                      <w:r w:rsidRPr="00724D13">
                        <w:rPr>
                          <w:color w:val="333333"/>
                        </w:rPr>
                        <w:t> annual</w:t>
                      </w:r>
                      <w:r>
                        <w:rPr>
                          <w:b/>
                          <w:color w:val="333333"/>
                        </w:rPr>
                        <w:t xml:space="preserve"> Run into Madness 7K</w:t>
                      </w:r>
                      <w:r>
                        <w:rPr>
                          <w:color w:val="333333"/>
                        </w:rPr>
                        <w:t xml:space="preserve">! This event features and athlete division Run/Walk </w:t>
                      </w:r>
                      <w:r w:rsidR="00E1355A">
                        <w:rPr>
                          <w:color w:val="333333"/>
                        </w:rPr>
                        <w:t xml:space="preserve">on Saturday, March 3 2018 </w:t>
                      </w:r>
                      <w:r>
                        <w:rPr>
                          <w:color w:val="333333"/>
                        </w:rPr>
                        <w:t>starting at 9 a.m.</w:t>
                      </w:r>
                    </w:p>
                    <w:p w14:paraId="1ED98257" w14:textId="2D9E5700" w:rsidR="00260066" w:rsidRDefault="00260066" w:rsidP="00260066">
                      <w:pPr>
                        <w:pStyle w:val="p1"/>
                        <w:numPr>
                          <w:ilvl w:val="0"/>
                          <w:numId w:val="1"/>
                        </w:numPr>
                        <w:shd w:val="clear" w:color="auto" w:fill="FFFFFF"/>
                        <w:spacing w:before="0" w:beforeAutospacing="0" w:after="369" w:afterAutospacing="0" w:line="276" w:lineRule="auto"/>
                        <w:rPr>
                          <w:color w:val="333333"/>
                        </w:rPr>
                      </w:pPr>
                      <w:r w:rsidRPr="00724D13">
                        <w:rPr>
                          <w:color w:val="333333"/>
                        </w:rPr>
                        <w:t>This event is one of the three Screaming Eagles Running Series races</w:t>
                      </w:r>
                      <w:r>
                        <w:rPr>
                          <w:color w:val="333333"/>
                        </w:rPr>
                        <w:t xml:space="preserve"> [Hearts on Fire 5K in February and </w:t>
                      </w:r>
                      <w:proofErr w:type="gramStart"/>
                      <w:r>
                        <w:rPr>
                          <w:color w:val="333333"/>
                        </w:rPr>
                        <w:t>Spring</w:t>
                      </w:r>
                      <w:proofErr w:type="gramEnd"/>
                      <w:r>
                        <w:rPr>
                          <w:color w:val="333333"/>
                        </w:rPr>
                        <w:t xml:space="preserve"> into Fitness 10K in April].</w:t>
                      </w:r>
                    </w:p>
                    <w:p w14:paraId="196A114F" w14:textId="2E7C560B" w:rsidR="00260066" w:rsidRPr="00724D13" w:rsidRDefault="00260066" w:rsidP="00260066">
                      <w:pPr>
                        <w:pStyle w:val="p1"/>
                        <w:numPr>
                          <w:ilvl w:val="0"/>
                          <w:numId w:val="1"/>
                        </w:numPr>
                        <w:shd w:val="clear" w:color="auto" w:fill="FFFFFF"/>
                        <w:spacing w:before="0" w:beforeAutospacing="0" w:after="369" w:afterAutospacing="0" w:line="276" w:lineRule="auto"/>
                        <w:rPr>
                          <w:color w:val="333333"/>
                        </w:rPr>
                      </w:pPr>
                      <w:r w:rsidRPr="00724D13">
                        <w:rPr>
                          <w:color w:val="333333"/>
                        </w:rPr>
                        <w:t xml:space="preserve">The focus of this series is to increase the health and well-being of the Evansville community while also providing hands-on experience for students at the University of Southern Indiana. </w:t>
                      </w:r>
                    </w:p>
                    <w:p w14:paraId="1526C50A" w14:textId="6B215E20" w:rsidR="00260066" w:rsidRPr="00724D13" w:rsidRDefault="00260066" w:rsidP="00260066">
                      <w:pPr>
                        <w:pStyle w:val="p1"/>
                        <w:numPr>
                          <w:ilvl w:val="0"/>
                          <w:numId w:val="1"/>
                        </w:numPr>
                        <w:shd w:val="clear" w:color="auto" w:fill="FFFFFF"/>
                        <w:spacing w:before="0" w:beforeAutospacing="0" w:after="369" w:afterAutospacing="0" w:line="276" w:lineRule="auto"/>
                        <w:rPr>
                          <w:color w:val="333333"/>
                        </w:rPr>
                      </w:pPr>
                      <w:r w:rsidRPr="00724D13">
                        <w:rPr>
                          <w:color w:val="333333"/>
                        </w:rPr>
                        <w:t>A portion of the pr</w:t>
                      </w:r>
                      <w:r>
                        <w:rPr>
                          <w:color w:val="333333"/>
                        </w:rPr>
                        <w:t>oceeds from the Run into Madness 7</w:t>
                      </w:r>
                      <w:r w:rsidRPr="00724D13">
                        <w:rPr>
                          <w:color w:val="333333"/>
                        </w:rPr>
                        <w:t>K will be used to offer programming and provide professional development opportunities for student clubs within USI’s Pott College. 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628"/>
                        <w:gridCol w:w="4629"/>
                      </w:tblGrid>
                      <w:tr w:rsidR="00260066" w:rsidRPr="00724D13" w14:paraId="7746ECFD" w14:textId="77777777" w:rsidTr="006F74D4">
                        <w:tc>
                          <w:tcPr>
                            <w:tcW w:w="4628" w:type="dxa"/>
                          </w:tcPr>
                          <w:p w14:paraId="0B61D319" w14:textId="77777777" w:rsidR="00260066" w:rsidRPr="00724D13" w:rsidRDefault="00260066" w:rsidP="00260066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24D13">
                              <w:rPr>
                                <w:rFonts w:ascii="Times New Roman" w:hAnsi="Times New Roman" w:cs="Times New Roman"/>
                                <w:b/>
                              </w:rPr>
                              <w:t>Registration</w:t>
                            </w:r>
                          </w:p>
                        </w:tc>
                        <w:tc>
                          <w:tcPr>
                            <w:tcW w:w="4629" w:type="dxa"/>
                          </w:tcPr>
                          <w:p w14:paraId="42EC1DFB" w14:textId="77777777" w:rsidR="00260066" w:rsidRPr="00724D13" w:rsidRDefault="00260066" w:rsidP="00260066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24D13">
                              <w:rPr>
                                <w:rFonts w:ascii="Times New Roman" w:hAnsi="Times New Roman" w:cs="Times New Roman"/>
                                <w:b/>
                              </w:rPr>
                              <w:t>Cost</w:t>
                            </w:r>
                          </w:p>
                        </w:tc>
                      </w:tr>
                      <w:tr w:rsidR="00260066" w:rsidRPr="00724D13" w14:paraId="29CF584B" w14:textId="77777777" w:rsidTr="006F74D4">
                        <w:tc>
                          <w:tcPr>
                            <w:tcW w:w="4628" w:type="dxa"/>
                          </w:tcPr>
                          <w:p w14:paraId="76FE98B3" w14:textId="78EB094E" w:rsidR="00260066" w:rsidRPr="00724D13" w:rsidRDefault="00260066" w:rsidP="00260066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Register by February 24</w:t>
                            </w:r>
                            <w:r w:rsidRPr="00260066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629" w:type="dxa"/>
                          </w:tcPr>
                          <w:p w14:paraId="2034EF5C" w14:textId="77777777" w:rsidR="00260066" w:rsidRPr="00724D13" w:rsidRDefault="00260066" w:rsidP="00260066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24D13">
                              <w:rPr>
                                <w:rFonts w:ascii="Times New Roman" w:hAnsi="Times New Roman" w:cs="Times New Roman"/>
                              </w:rPr>
                              <w:t>$20</w:t>
                            </w:r>
                          </w:p>
                        </w:tc>
                      </w:tr>
                      <w:tr w:rsidR="00260066" w:rsidRPr="00724D13" w14:paraId="319A91CE" w14:textId="77777777" w:rsidTr="006F74D4">
                        <w:tc>
                          <w:tcPr>
                            <w:tcW w:w="4628" w:type="dxa"/>
                          </w:tcPr>
                          <w:p w14:paraId="127AEDBF" w14:textId="68E3B776" w:rsidR="00260066" w:rsidRPr="00724D13" w:rsidRDefault="00260066" w:rsidP="00260066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Register after February 24</w:t>
                            </w:r>
                            <w:r w:rsidRPr="00260066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629" w:type="dxa"/>
                          </w:tcPr>
                          <w:p w14:paraId="10FF6A38" w14:textId="77777777" w:rsidR="00260066" w:rsidRPr="00724D13" w:rsidRDefault="00260066" w:rsidP="00260066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24D13">
                              <w:rPr>
                                <w:rFonts w:ascii="Times New Roman" w:hAnsi="Times New Roman" w:cs="Times New Roman"/>
                              </w:rPr>
                              <w:t>$25</w:t>
                            </w:r>
                          </w:p>
                        </w:tc>
                      </w:tr>
                      <w:tr w:rsidR="00260066" w:rsidRPr="00724D13" w14:paraId="558EC701" w14:textId="77777777" w:rsidTr="006F74D4">
                        <w:trPr>
                          <w:trHeight w:val="531"/>
                        </w:trPr>
                        <w:tc>
                          <w:tcPr>
                            <w:tcW w:w="4628" w:type="dxa"/>
                          </w:tcPr>
                          <w:p w14:paraId="11D84CCD" w14:textId="77777777" w:rsidR="00260066" w:rsidRPr="00724D13" w:rsidRDefault="00260066" w:rsidP="00260066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24D13">
                              <w:rPr>
                                <w:rFonts w:ascii="Times New Roman" w:hAnsi="Times New Roman" w:cs="Times New Roman"/>
                              </w:rPr>
                              <w:t>Register by February 6</w:t>
                            </w:r>
                            <w:r w:rsidRPr="00724D13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 xml:space="preserve">th </w:t>
                            </w:r>
                            <w:r w:rsidRPr="00724D13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614273">
                              <w:rPr>
                                <w:rFonts w:ascii="Times New Roman" w:hAnsi="Times New Roman" w:cs="Times New Roman"/>
                                <w:i/>
                              </w:rPr>
                              <w:t>[all three running series races]</w:t>
                            </w:r>
                          </w:p>
                        </w:tc>
                        <w:tc>
                          <w:tcPr>
                            <w:tcW w:w="4629" w:type="dxa"/>
                          </w:tcPr>
                          <w:p w14:paraId="32071A75" w14:textId="77777777" w:rsidR="00260066" w:rsidRPr="00724D13" w:rsidRDefault="00260066" w:rsidP="00260066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24D13">
                              <w:rPr>
                                <w:rFonts w:ascii="Times New Roman" w:hAnsi="Times New Roman" w:cs="Times New Roman"/>
                              </w:rPr>
                              <w:t>$55</w:t>
                            </w:r>
                          </w:p>
                        </w:tc>
                      </w:tr>
                    </w:tbl>
                    <w:p w14:paraId="61755CA9" w14:textId="77777777" w:rsidR="00260066" w:rsidRDefault="00260066" w:rsidP="00260066">
                      <w:pPr>
                        <w:spacing w:line="276" w:lineRule="auto"/>
                        <w:rPr>
                          <w:rFonts w:ascii="Times New Roman" w:hAnsi="Times New Roman" w:cs="Times New Roman"/>
                          <w:color w:val="333333"/>
                        </w:rPr>
                      </w:pPr>
                    </w:p>
                    <w:p w14:paraId="6E709D6D" w14:textId="16FFA74C" w:rsidR="00260066" w:rsidRPr="00260066" w:rsidRDefault="00260066" w:rsidP="0026006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Times New Roman" w:hAnsi="Times New Roman" w:cs="Times New Roman"/>
                          <w:color w:val="333333"/>
                        </w:rPr>
                      </w:pPr>
                      <w:r w:rsidRPr="00260066">
                        <w:rPr>
                          <w:rFonts w:ascii="Times New Roman" w:hAnsi="Times New Roman" w:cs="Times New Roman"/>
                          <w:color w:val="333333"/>
                        </w:rPr>
                        <w:t xml:space="preserve">Go to </w:t>
                      </w:r>
                      <w:r w:rsidRPr="00812397">
                        <w:rPr>
                          <w:rFonts w:ascii="Times New Roman" w:hAnsi="Times New Roman" w:cs="Times New Roman"/>
                          <w:b/>
                          <w:color w:val="333333"/>
                        </w:rPr>
                        <w:t xml:space="preserve">usi.edu/running </w:t>
                      </w:r>
                      <w:r w:rsidRPr="00260066">
                        <w:rPr>
                          <w:rFonts w:ascii="Times New Roman" w:hAnsi="Times New Roman" w:cs="Times New Roman"/>
                          <w:color w:val="333333"/>
                        </w:rPr>
                        <w:t>for more information and</w:t>
                      </w:r>
                      <w:r w:rsidR="00812397">
                        <w:rPr>
                          <w:rFonts w:ascii="Times New Roman" w:hAnsi="Times New Roman" w:cs="Times New Roman"/>
                          <w:color w:val="333333"/>
                        </w:rPr>
                        <w:t xml:space="preserve"> to get registered</w:t>
                      </w:r>
                      <w:r w:rsidRPr="00260066">
                        <w:rPr>
                          <w:rFonts w:ascii="Times New Roman" w:hAnsi="Times New Roman" w:cs="Times New Roman"/>
                          <w:color w:val="333333"/>
                        </w:rPr>
                        <w:t>.</w:t>
                      </w:r>
                      <w:r w:rsidR="00812397">
                        <w:rPr>
                          <w:rFonts w:ascii="Times New Roman" w:hAnsi="Times New Roman" w:cs="Times New Roman"/>
                          <w:color w:val="333333"/>
                        </w:rPr>
                        <w:t xml:space="preserve"> </w:t>
                      </w:r>
                    </w:p>
                    <w:p w14:paraId="73CE1161" w14:textId="77777777" w:rsidR="00791056" w:rsidRDefault="00791056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1" layoutInCell="1" allowOverlap="1" wp14:anchorId="6A63B941" wp14:editId="0EC6EDB9">
            <wp:simplePos x="0" y="0"/>
            <wp:positionH relativeFrom="page">
              <wp:posOffset>0</wp:posOffset>
            </wp:positionH>
            <wp:positionV relativeFrom="page">
              <wp:align>top</wp:align>
            </wp:positionV>
            <wp:extent cx="7772400" cy="1005844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15-115273 Pott Talks Templat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F649D" w:rsidSect="00B00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E456AB"/>
    <w:multiLevelType w:val="hybridMultilevel"/>
    <w:tmpl w:val="56E05D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A237463"/>
    <w:multiLevelType w:val="hybridMultilevel"/>
    <w:tmpl w:val="884A02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szAxM7M0MTc2MLJQ0lEKTi0uzszPAykwrAUAipCOjiwAAAA="/>
  </w:docVars>
  <w:rsids>
    <w:rsidRoot w:val="0043017D"/>
    <w:rsid w:val="00260066"/>
    <w:rsid w:val="002F0531"/>
    <w:rsid w:val="0043017D"/>
    <w:rsid w:val="00614273"/>
    <w:rsid w:val="00791056"/>
    <w:rsid w:val="007F649D"/>
    <w:rsid w:val="00812397"/>
    <w:rsid w:val="00872881"/>
    <w:rsid w:val="009A67D5"/>
    <w:rsid w:val="00B0093E"/>
    <w:rsid w:val="00E13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A9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260066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2600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00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05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53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260066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2600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00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05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5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Indiana</Company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rguson, Evelyn</cp:lastModifiedBy>
  <cp:revision>2</cp:revision>
  <dcterms:created xsi:type="dcterms:W3CDTF">2018-06-15T20:34:00Z</dcterms:created>
  <dcterms:modified xsi:type="dcterms:W3CDTF">2018-06-15T20:34:00Z</dcterms:modified>
</cp:coreProperties>
</file>